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2AD75" w14:textId="77777777" w:rsidR="003370AE" w:rsidRPr="003370AE" w:rsidRDefault="003370AE" w:rsidP="003370AE">
      <w:pPr>
        <w:rPr>
          <w:b/>
          <w:bCs/>
        </w:rPr>
      </w:pPr>
      <w:r w:rsidRPr="003370AE">
        <w:rPr>
          <w:b/>
          <w:bCs/>
        </w:rPr>
        <w:t>(a)</w:t>
      </w:r>
    </w:p>
    <w:p w14:paraId="445122CC" w14:textId="4C78AFDF" w:rsidR="000C37B0" w:rsidRDefault="000C37B0">
      <w:r w:rsidRPr="000C37B0">
        <w:t>When the size of an array grows to the max bounds, the double growth approach states that it should expand to double its original size.</w:t>
      </w:r>
    </w:p>
    <w:p w14:paraId="55CFEF09" w14:textId="2C4DB4F9" w:rsidR="00C65932" w:rsidRDefault="008D372C">
      <w:r w:rsidRPr="008D372C">
        <w:t>So, if the (n-1) element, where n is the array size, is filled, construct a new array with twice the size of the original array and copy the data to it.</w:t>
      </w:r>
    </w:p>
    <w:p w14:paraId="75E6AE43" w14:textId="4CFFDF0B" w:rsidR="00D529B5" w:rsidRDefault="00D529B5" w:rsidP="00D529B5">
      <w:pPr>
        <w:pStyle w:val="ListParagraph"/>
        <w:numPr>
          <w:ilvl w:val="0"/>
          <w:numId w:val="1"/>
        </w:numPr>
      </w:pPr>
      <w:r>
        <w:t xml:space="preserve">Creating </w:t>
      </w:r>
      <w:r w:rsidR="007422C2">
        <w:t xml:space="preserve">a </w:t>
      </w:r>
      <w:r>
        <w:t>new array of double</w:t>
      </w:r>
      <w:r w:rsidR="003515C0">
        <w:t>-</w:t>
      </w:r>
      <w:r>
        <w:t>size</w:t>
      </w:r>
      <w:r w:rsidR="003515C0">
        <w:t>d</w:t>
      </w:r>
      <w:r>
        <w:t xml:space="preserve"> take -&gt; </w:t>
      </w:r>
      <w:proofErr w:type="gramStart"/>
      <w:r>
        <w:t>O(</w:t>
      </w:r>
      <w:proofErr w:type="gramEnd"/>
      <w:r>
        <w:t xml:space="preserve">1) time </w:t>
      </w:r>
    </w:p>
    <w:p w14:paraId="01397FB9" w14:textId="7FDD2931" w:rsidR="00D529B5" w:rsidRDefault="003515C0" w:rsidP="00D529B5">
      <w:pPr>
        <w:pStyle w:val="ListParagraph"/>
        <w:numPr>
          <w:ilvl w:val="0"/>
          <w:numId w:val="1"/>
        </w:numPr>
      </w:pPr>
      <w:r w:rsidRPr="003515C0">
        <w:t>It takes O(n) time to copy data from one array to another.</w:t>
      </w:r>
    </w:p>
    <w:p w14:paraId="36BA7495" w14:textId="5BE9180A" w:rsidR="00D529B5" w:rsidRDefault="00870D2F" w:rsidP="00D529B5">
      <w:pPr>
        <w:pStyle w:val="ListParagraph"/>
      </w:pPr>
      <w:r w:rsidRPr="00870D2F">
        <w:t>Because copying an item of size n (from o to n-1) requires O(n) time.</w:t>
      </w:r>
    </w:p>
    <w:p w14:paraId="49A2EA4A" w14:textId="5EE495C2" w:rsidR="00D529B5" w:rsidRDefault="003370AE" w:rsidP="00D529B5">
      <w:pPr>
        <w:pStyle w:val="ListParagraph"/>
        <w:numPr>
          <w:ilvl w:val="0"/>
          <w:numId w:val="1"/>
        </w:numPr>
      </w:pPr>
      <w:r w:rsidRPr="003370AE">
        <w:t>total amount of time spent</w:t>
      </w:r>
      <w:r w:rsidR="00D529B5">
        <w:t xml:space="preserve"> -&gt; O(n) + </w:t>
      </w:r>
      <w:proofErr w:type="gramStart"/>
      <w:r w:rsidR="00D529B5">
        <w:t>O(</w:t>
      </w:r>
      <w:proofErr w:type="gramEnd"/>
      <w:r w:rsidR="00D529B5">
        <w:t>1)</w:t>
      </w:r>
    </w:p>
    <w:p w14:paraId="4A4F3111" w14:textId="0226F3E8" w:rsidR="00155AC0" w:rsidRPr="003370AE" w:rsidRDefault="003370AE" w:rsidP="003370AE">
      <w:pPr>
        <w:ind w:left="2880"/>
        <w:rPr>
          <w:b/>
          <w:bCs/>
        </w:rPr>
      </w:pPr>
      <w:r>
        <w:rPr>
          <w:b/>
          <w:bCs/>
        </w:rPr>
        <w:t xml:space="preserve">       </w:t>
      </w:r>
      <w:r w:rsidRPr="003370AE">
        <w:rPr>
          <w:b/>
          <w:bCs/>
        </w:rPr>
        <w:sym w:font="Wingdings" w:char="F0E0"/>
      </w:r>
      <w:r>
        <w:rPr>
          <w:b/>
          <w:bCs/>
        </w:rPr>
        <w:t xml:space="preserve"> </w:t>
      </w:r>
      <w:r w:rsidR="00D529B5" w:rsidRPr="003370AE">
        <w:rPr>
          <w:b/>
          <w:bCs/>
        </w:rPr>
        <w:t xml:space="preserve">O(n)  </w:t>
      </w:r>
    </w:p>
    <w:p w14:paraId="763C8B77" w14:textId="1AFCB56B" w:rsidR="00155AC0" w:rsidRPr="003370AE" w:rsidRDefault="00155AC0" w:rsidP="00155AC0">
      <w:pPr>
        <w:rPr>
          <w:b/>
          <w:bCs/>
        </w:rPr>
      </w:pPr>
      <w:r w:rsidRPr="003370AE">
        <w:rPr>
          <w:b/>
          <w:bCs/>
        </w:rPr>
        <w:t>(b)</w:t>
      </w:r>
    </w:p>
    <w:p w14:paraId="6A494EE3" w14:textId="77777777" w:rsidR="00155AC0" w:rsidRDefault="00155AC0" w:rsidP="00155AC0">
      <w:r>
        <w:t>Given,</w:t>
      </w:r>
    </w:p>
    <w:p w14:paraId="2423CDD0" w14:textId="77777777" w:rsidR="00155AC0" w:rsidRDefault="00155AC0" w:rsidP="00155AC0">
      <w:r>
        <w:t>B[</w:t>
      </w:r>
      <w:proofErr w:type="spellStart"/>
      <w:r>
        <w:t>i</w:t>
      </w:r>
      <w:proofErr w:type="spellEnd"/>
      <w:r>
        <w:t xml:space="preserve">] = A [2i] + A [2i + 1] for </w:t>
      </w:r>
      <w:proofErr w:type="spellStart"/>
      <w:r>
        <w:t>i</w:t>
      </w:r>
      <w:proofErr w:type="spellEnd"/>
      <w:r>
        <w:t>=0 to (n/2)-1</w:t>
      </w:r>
    </w:p>
    <w:p w14:paraId="6B38E85F" w14:textId="77777777" w:rsidR="00155AC0" w:rsidRDefault="00155AC0" w:rsidP="00155AC0">
      <w:r>
        <w:t xml:space="preserve">If B has size of 1 then, output </w:t>
      </w:r>
      <w:r>
        <w:sym w:font="Wingdings" w:char="F0E0"/>
      </w:r>
      <w:r>
        <w:t xml:space="preserve"> </w:t>
      </w:r>
      <w:proofErr w:type="gramStart"/>
      <w:r>
        <w:t>B(</w:t>
      </w:r>
      <w:proofErr w:type="gramEnd"/>
      <w:r>
        <w:t>0)</w:t>
      </w:r>
    </w:p>
    <w:p w14:paraId="5A51C2A9" w14:textId="77777777" w:rsidR="00155AC0" w:rsidRDefault="00155AC0" w:rsidP="00155AC0">
      <w:r>
        <w:t>Reduce size of array A of half until size reaches 1</w:t>
      </w:r>
    </w:p>
    <w:p w14:paraId="08347C5E" w14:textId="77777777" w:rsidR="00155AC0" w:rsidRDefault="00155AC0" w:rsidP="00155AC0">
      <w:r>
        <w:t>Therefor,</w:t>
      </w:r>
    </w:p>
    <w:p w14:paraId="4DA4B087" w14:textId="77777777" w:rsidR="00155AC0" w:rsidRDefault="00155AC0" w:rsidP="00155AC0">
      <w:r>
        <w:tab/>
      </w:r>
      <w:r>
        <w:tab/>
        <w:t>While(s&gt;</w:t>
      </w:r>
      <w:proofErr w:type="gramStart"/>
      <w:r>
        <w:t>1){</w:t>
      </w:r>
      <w:proofErr w:type="gramEnd"/>
    </w:p>
    <w:p w14:paraId="43ADC197" w14:textId="77777777" w:rsidR="00155AC0" w:rsidRDefault="00155AC0" w:rsidP="00155AC0">
      <w:r>
        <w:tab/>
      </w:r>
      <w:r>
        <w:tab/>
      </w:r>
      <w:r>
        <w:tab/>
      </w:r>
      <w:proofErr w:type="spellStart"/>
      <w:r>
        <w:t>SizeB</w:t>
      </w:r>
      <w:proofErr w:type="spellEnd"/>
      <w:r>
        <w:t xml:space="preserve"> = size(A/2) </w:t>
      </w:r>
      <w:r>
        <w:sym w:font="Wingdings" w:char="F0E0"/>
      </w:r>
      <w:r>
        <w:t xml:space="preserve"> n/2</w:t>
      </w:r>
    </w:p>
    <w:p w14:paraId="3BDF434B" w14:textId="77777777" w:rsidR="00155AC0" w:rsidRDefault="00155AC0" w:rsidP="00155AC0">
      <w:r>
        <w:tab/>
      </w:r>
      <w:r>
        <w:tab/>
      </w:r>
      <w:r>
        <w:tab/>
        <w:t xml:space="preserve">Array </w:t>
      </w:r>
      <w:proofErr w:type="gramStart"/>
      <w:r>
        <w:t>A[</w:t>
      </w:r>
      <w:proofErr w:type="gramEnd"/>
      <w:r>
        <w:t>]</w:t>
      </w:r>
    </w:p>
    <w:p w14:paraId="48678F73" w14:textId="7BA0226D" w:rsidR="00A60AE6" w:rsidRDefault="00155AC0" w:rsidP="00155AC0">
      <w:r>
        <w:tab/>
      </w:r>
      <w:r>
        <w:tab/>
      </w:r>
      <w:r>
        <w:tab/>
        <w:t xml:space="preserve">Array </w:t>
      </w:r>
      <w:proofErr w:type="gramStart"/>
      <w:r>
        <w:t>B[</w:t>
      </w:r>
      <w:proofErr w:type="gramEnd"/>
      <w:r>
        <w:t>]</w:t>
      </w:r>
    </w:p>
    <w:p w14:paraId="2681D522" w14:textId="085C3251" w:rsidR="00D529B5" w:rsidRDefault="00155AC0" w:rsidP="00155AC0">
      <w:r>
        <w:tab/>
      </w:r>
      <w:r w:rsidR="00432102">
        <w:t>/</w:t>
      </w:r>
      <w:r w:rsidR="00432102" w:rsidRPr="00432102">
        <w:t xml:space="preserve">/ Save the values of arrays A and B using the given algorithm, which loops from </w:t>
      </w:r>
      <w:proofErr w:type="spellStart"/>
      <w:r w:rsidR="00432102" w:rsidRPr="00432102">
        <w:t>i</w:t>
      </w:r>
      <w:proofErr w:type="spellEnd"/>
      <w:r w:rsidR="00432102" w:rsidRPr="00432102">
        <w:t>=0 to (n/2)-1.</w:t>
      </w:r>
    </w:p>
    <w:p w14:paraId="3E12625E" w14:textId="4955B98A" w:rsidR="00155AC0" w:rsidRDefault="00155AC0" w:rsidP="00155AC0">
      <w:r>
        <w:tab/>
      </w:r>
      <w:r>
        <w:tab/>
      </w:r>
      <w:r>
        <w:tab/>
      </w:r>
      <w:r w:rsidR="00A60AE6"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>=0 to (n/2)-1)</w:t>
      </w:r>
      <w:r w:rsidR="00A60AE6">
        <w:t xml:space="preserve"> {</w:t>
      </w:r>
    </w:p>
    <w:p w14:paraId="1E75DE02" w14:textId="61889D82" w:rsidR="00A60AE6" w:rsidRDefault="00A60AE6" w:rsidP="00155AC0">
      <w:r>
        <w:tab/>
      </w:r>
      <w:r>
        <w:tab/>
      </w:r>
      <w:r>
        <w:tab/>
      </w:r>
      <w:r>
        <w:tab/>
        <w:t>B[</w:t>
      </w:r>
      <w:proofErr w:type="spellStart"/>
      <w:r>
        <w:t>i</w:t>
      </w:r>
      <w:proofErr w:type="spellEnd"/>
      <w:r>
        <w:t>] = A[2i] + A[2i+1]</w:t>
      </w:r>
    </w:p>
    <w:p w14:paraId="60062ED3" w14:textId="510F5BD1" w:rsidR="00A60AE6" w:rsidRDefault="00A60AE6" w:rsidP="00155AC0">
      <w:r>
        <w:tab/>
      </w:r>
      <w:r>
        <w:tab/>
      </w:r>
      <w:r>
        <w:tab/>
        <w:t xml:space="preserve">       </w:t>
      </w:r>
      <w:r>
        <w:tab/>
      </w:r>
      <w:r>
        <w:tab/>
        <w:t>}</w:t>
      </w:r>
    </w:p>
    <w:p w14:paraId="554247BA" w14:textId="3A7C8097" w:rsidR="00A60AE6" w:rsidRDefault="00A60AE6" w:rsidP="00155AC0">
      <w:r>
        <w:tab/>
      </w:r>
      <w:r>
        <w:tab/>
      </w:r>
      <w:r>
        <w:tab/>
      </w:r>
      <w:r>
        <w:tab/>
        <w:t>}</w:t>
      </w:r>
    </w:p>
    <w:p w14:paraId="46FF4DF1" w14:textId="0F1C8B75" w:rsidR="00A60AE6" w:rsidRDefault="00A60AE6" w:rsidP="00155AC0">
      <w:r>
        <w:t>Therefor</w:t>
      </w:r>
      <w:r w:rsidR="007422C2">
        <w:t>e</w:t>
      </w:r>
      <w:r>
        <w:t xml:space="preserve"> </w:t>
      </w:r>
      <w:r>
        <w:sym w:font="Wingdings" w:char="F0E0"/>
      </w:r>
      <w:r>
        <w:t xml:space="preserve"> basic structure describes </w:t>
      </w:r>
    </w:p>
    <w:p w14:paraId="750877E8" w14:textId="45D24096" w:rsidR="00A60AE6" w:rsidRDefault="00AC554F" w:rsidP="00A60AE6">
      <w:pPr>
        <w:pStyle w:val="ListParagraph"/>
        <w:numPr>
          <w:ilvl w:val="0"/>
          <w:numId w:val="4"/>
        </w:numPr>
      </w:pPr>
      <w:r w:rsidRPr="00AC554F">
        <w:t xml:space="preserve">Data is copied from array A to array B in a linear loop for </w:t>
      </w:r>
      <w:proofErr w:type="spellStart"/>
      <w:r w:rsidRPr="00AC554F">
        <w:t>i</w:t>
      </w:r>
      <w:proofErr w:type="spellEnd"/>
      <w:r w:rsidRPr="00AC554F">
        <w:t>=o to (n/2)-1 times, resulting in a total time of (n/2) time</w:t>
      </w:r>
      <w:r w:rsidR="007422C2">
        <w:t xml:space="preserve">   </w:t>
      </w:r>
      <w:r w:rsidR="00A60AE6">
        <w:sym w:font="Wingdings" w:char="F0E0"/>
      </w:r>
      <w:r w:rsidR="00A60AE6">
        <w:t xml:space="preserve"> </w:t>
      </w:r>
      <w:r w:rsidR="007422C2">
        <w:t xml:space="preserve">  </w:t>
      </w:r>
      <w:r w:rsidR="00A60AE6">
        <w:t>O(n)</w:t>
      </w:r>
    </w:p>
    <w:p w14:paraId="555DE5DD" w14:textId="1C9EECFA" w:rsidR="00A60AE6" w:rsidRDefault="007422C2" w:rsidP="00A60AE6">
      <w:pPr>
        <w:pStyle w:val="ListParagraph"/>
        <w:numPr>
          <w:ilvl w:val="0"/>
          <w:numId w:val="4"/>
        </w:numPr>
      </w:pPr>
      <w:r w:rsidRPr="007422C2">
        <w:t>The main while loop continues until the size of array A reaches 1, at which point T(n) = T(n/2)</w:t>
      </w:r>
    </w:p>
    <w:p w14:paraId="46A9C747" w14:textId="36A308FF" w:rsidR="00C850AA" w:rsidRDefault="00C850AA" w:rsidP="00C850AA"/>
    <w:p w14:paraId="279CFABA" w14:textId="4C4B6E1D" w:rsidR="00C850AA" w:rsidRDefault="00C850AA" w:rsidP="00C850AA"/>
    <w:p w14:paraId="04CC1F63" w14:textId="25DCCC11" w:rsidR="00C850AA" w:rsidRDefault="00C850AA" w:rsidP="00C850AA"/>
    <w:p w14:paraId="228D7D5F" w14:textId="77777777" w:rsidR="00C850AA" w:rsidRDefault="00C850AA" w:rsidP="00C850AA"/>
    <w:p w14:paraId="087AC378" w14:textId="025C11CB" w:rsidR="00C850AA" w:rsidRDefault="00C850AA" w:rsidP="00C850AA">
      <w:r>
        <w:t>n/2</w:t>
      </w:r>
      <w:proofErr w:type="gramStart"/>
      <w:r>
        <w:t>k  =</w:t>
      </w:r>
      <w:proofErr w:type="gramEnd"/>
      <w:r>
        <w:t xml:space="preserve"> 1</w:t>
      </w:r>
    </w:p>
    <w:p w14:paraId="346A9BBD" w14:textId="6C348A1A" w:rsidR="00C850AA" w:rsidRPr="00C850AA" w:rsidRDefault="00C850AA" w:rsidP="00C850AA">
      <w:r>
        <w:t>n = 2</w:t>
      </w:r>
      <w:r>
        <w:rPr>
          <w:vertAlign w:val="superscript"/>
        </w:rPr>
        <w:t xml:space="preserve">k </w:t>
      </w:r>
      <w:r>
        <w:t xml:space="preserve">           k = log</w:t>
      </w:r>
      <w:r>
        <w:rPr>
          <w:vertAlign w:val="subscript"/>
        </w:rPr>
        <w:t>2</w:t>
      </w:r>
      <w:r>
        <w:t>n</w:t>
      </w:r>
    </w:p>
    <w:p w14:paraId="127BBDA5" w14:textId="3723A089" w:rsidR="00155AC0" w:rsidRDefault="00C850AA" w:rsidP="00155AC0">
      <w:r>
        <w:t xml:space="preserve">so total </w:t>
      </w:r>
      <w:r>
        <w:t>log</w:t>
      </w:r>
      <w:r>
        <w:rPr>
          <w:vertAlign w:val="subscript"/>
        </w:rPr>
        <w:t>2</w:t>
      </w:r>
      <w:r>
        <w:t>n</w:t>
      </w:r>
      <w:r>
        <w:t xml:space="preserve"> comparison so = O(</w:t>
      </w:r>
      <w:r>
        <w:t>log</w:t>
      </w:r>
      <w:r>
        <w:rPr>
          <w:vertAlign w:val="subscript"/>
        </w:rPr>
        <w:t>2</w:t>
      </w:r>
      <w:r>
        <w:t>n</w:t>
      </w:r>
      <w:r>
        <w:t>)</w:t>
      </w:r>
    </w:p>
    <w:p w14:paraId="2B5754AF" w14:textId="101125BE" w:rsidR="00C850AA" w:rsidRDefault="00C850AA" w:rsidP="00C850AA">
      <w:r>
        <w:tab/>
      </w:r>
      <w:r>
        <w:tab/>
        <w:t xml:space="preserve"> </w:t>
      </w:r>
      <w:r>
        <w:tab/>
        <w:t xml:space="preserve">         = O(n) * </w:t>
      </w:r>
      <w:r>
        <w:t>O(log</w:t>
      </w:r>
      <w:r>
        <w:rPr>
          <w:vertAlign w:val="subscript"/>
        </w:rPr>
        <w:t>2</w:t>
      </w:r>
      <w:r>
        <w:t>n)</w:t>
      </w:r>
    </w:p>
    <w:p w14:paraId="7CE1B626" w14:textId="62E23EF2" w:rsidR="00C850AA" w:rsidRDefault="00C850AA" w:rsidP="00C850AA">
      <w:r>
        <w:tab/>
        <w:t xml:space="preserve">   </w:t>
      </w:r>
      <w:r>
        <w:tab/>
        <w:t xml:space="preserve">   </w:t>
      </w:r>
      <w:r>
        <w:tab/>
        <w:t xml:space="preserve">         = </w:t>
      </w:r>
      <w:proofErr w:type="gramStart"/>
      <w:r>
        <w:t>O(</w:t>
      </w:r>
      <w:proofErr w:type="gramEnd"/>
      <w:r>
        <w:t xml:space="preserve">n * </w:t>
      </w:r>
      <w:r>
        <w:t>log</w:t>
      </w:r>
      <w:r>
        <w:rPr>
          <w:vertAlign w:val="subscript"/>
        </w:rPr>
        <w:t>2</w:t>
      </w:r>
      <w:r>
        <w:t>n)</w:t>
      </w:r>
    </w:p>
    <w:sectPr w:rsidR="00C850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16D60"/>
    <w:multiLevelType w:val="hybridMultilevel"/>
    <w:tmpl w:val="E77C4538"/>
    <w:lvl w:ilvl="0" w:tplc="C644D6B8">
      <w:start w:val="1"/>
      <w:numFmt w:val="bullet"/>
      <w:lvlText w:val="-"/>
      <w:lvlJc w:val="left"/>
      <w:pPr>
        <w:ind w:left="301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75" w:hanging="360"/>
      </w:pPr>
      <w:rPr>
        <w:rFonts w:ascii="Wingdings" w:hAnsi="Wingdings" w:hint="default"/>
      </w:rPr>
    </w:lvl>
  </w:abstractNum>
  <w:abstractNum w:abstractNumId="1" w15:restartNumberingAfterBreak="0">
    <w:nsid w:val="16DF26AF"/>
    <w:multiLevelType w:val="hybridMultilevel"/>
    <w:tmpl w:val="ECA2C326"/>
    <w:lvl w:ilvl="0" w:tplc="541412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37316"/>
    <w:multiLevelType w:val="hybridMultilevel"/>
    <w:tmpl w:val="B934B4AA"/>
    <w:lvl w:ilvl="0" w:tplc="CBEEF5E4">
      <w:start w:val="3"/>
      <w:numFmt w:val="bullet"/>
      <w:lvlText w:val=""/>
      <w:lvlJc w:val="left"/>
      <w:pPr>
        <w:ind w:left="256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5" w:hanging="360"/>
      </w:pPr>
      <w:rPr>
        <w:rFonts w:ascii="Wingdings" w:hAnsi="Wingdings" w:hint="default"/>
      </w:rPr>
    </w:lvl>
  </w:abstractNum>
  <w:abstractNum w:abstractNumId="3" w15:restartNumberingAfterBreak="0">
    <w:nsid w:val="279F4486"/>
    <w:multiLevelType w:val="hybridMultilevel"/>
    <w:tmpl w:val="26527FC8"/>
    <w:lvl w:ilvl="0" w:tplc="AA8688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3C7509"/>
    <w:multiLevelType w:val="hybridMultilevel"/>
    <w:tmpl w:val="6D7491B0"/>
    <w:lvl w:ilvl="0" w:tplc="8486AD6A">
      <w:start w:val="3"/>
      <w:numFmt w:val="bullet"/>
      <w:lvlText w:val="&gt;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bAwNzU1MbEwt7BU0lEKTi0uzszPAykwrAUARqdNYCwAAAA="/>
  </w:docVars>
  <w:rsids>
    <w:rsidRoot w:val="00DB7AAE"/>
    <w:rsid w:val="000C37B0"/>
    <w:rsid w:val="00155AC0"/>
    <w:rsid w:val="003370AE"/>
    <w:rsid w:val="003515C0"/>
    <w:rsid w:val="00432102"/>
    <w:rsid w:val="0055596F"/>
    <w:rsid w:val="007422C2"/>
    <w:rsid w:val="00870D2F"/>
    <w:rsid w:val="008D372C"/>
    <w:rsid w:val="00A60AE6"/>
    <w:rsid w:val="00AC554F"/>
    <w:rsid w:val="00C026F0"/>
    <w:rsid w:val="00C65932"/>
    <w:rsid w:val="00C850AA"/>
    <w:rsid w:val="00D529B5"/>
    <w:rsid w:val="00D6621E"/>
    <w:rsid w:val="00DB7AAE"/>
    <w:rsid w:val="00EE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6F262"/>
  <w15:chartTrackingRefBased/>
  <w15:docId w15:val="{FA72BC42-98AC-43EA-8C31-F36C2868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5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t Patel</dc:creator>
  <cp:keywords/>
  <dc:description/>
  <cp:lastModifiedBy>Asit Patel</cp:lastModifiedBy>
  <cp:revision>11</cp:revision>
  <dcterms:created xsi:type="dcterms:W3CDTF">2021-11-25T19:07:00Z</dcterms:created>
  <dcterms:modified xsi:type="dcterms:W3CDTF">2021-11-25T20:14:00Z</dcterms:modified>
</cp:coreProperties>
</file>